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9C8C7" w14:textId="7BEE7E74" w:rsidR="0042209B" w:rsidRDefault="00B451F3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29ACDA33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14:paraId="11589CAE" w14:textId="72BF8BB4" w:rsidR="006E4990" w:rsidRPr="006E4990" w:rsidRDefault="006E4990" w:rsidP="006E499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="00851F65" w:rsidRPr="00851F65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493C30C5" w14:textId="24873ED5" w:rsidR="00B12240" w:rsidRPr="00B12240" w:rsidRDefault="000B5ABF" w:rsidP="00B1224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0B5ABF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B37251" w:rsidRPr="00B37251">
        <w:rPr>
          <w:rFonts w:ascii="Times New Roman" w:eastAsia="Times New Roman" w:hAnsi="Times New Roman" w:cs="Times New Roman"/>
          <w:b/>
          <w:color w:val="000000"/>
        </w:rPr>
        <w:t>2311 950 6796</w:t>
      </w:r>
    </w:p>
    <w:p w14:paraId="537F9704" w14:textId="2527C7C4" w:rsidR="00092D0C" w:rsidRPr="008575D3" w:rsidRDefault="00B12240" w:rsidP="00B12240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eastAsia="Times New Roman" w:hAnsi="Times New Roman" w:cs="Times New Roman"/>
          <w:b/>
          <w:color w:val="000000"/>
        </w:rPr>
        <w:t>Password: RealEstate (73253782 from phones and video systems)</w:t>
      </w:r>
    </w:p>
    <w:p w14:paraId="60D147D9" w14:textId="7A89B34D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52F9A94A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5C272F8A" w:rsidR="00092D0C" w:rsidRPr="00794F02" w:rsidRDefault="00B37251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ctober 12</w:t>
      </w:r>
      <w:r w:rsidR="000B5ABF">
        <w:rPr>
          <w:rFonts w:ascii="Times New Roman" w:hAnsi="Times New Roman"/>
          <w:b/>
        </w:rPr>
        <w:t>, 2021</w:t>
      </w:r>
    </w:p>
    <w:p w14:paraId="1E8D0D32" w14:textId="55D7B9AE" w:rsidR="00092D0C" w:rsidRPr="008575D3" w:rsidRDefault="00B45AB0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009ECEE3">
                <wp:simplePos x="0" y="0"/>
                <wp:positionH relativeFrom="margin">
                  <wp:posOffset>4633595</wp:posOffset>
                </wp:positionH>
                <wp:positionV relativeFrom="page">
                  <wp:posOffset>2855557</wp:posOffset>
                </wp:positionV>
                <wp:extent cx="1476375" cy="14478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47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4E481" w14:textId="77777777" w:rsidR="00FD4858" w:rsidRPr="00834E48" w:rsidRDefault="00FD4858" w:rsidP="00FD485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68EF13A2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14:paraId="36D127D6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14:paraId="10F20B7F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hristine Warnke</w:t>
                            </w:r>
                          </w:p>
                          <w:p w14:paraId="600A110B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14:paraId="7D3CB67F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14:paraId="1D322EBC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14:paraId="29379ADF" w14:textId="77777777" w:rsidR="00FD485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14:paraId="553D15CE" w14:textId="77777777" w:rsidR="00FD485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  <w:p w14:paraId="237A73E7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2BBD2642" w14:textId="77777777" w:rsidR="00FD4858" w:rsidRPr="00834E4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293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4.85pt;margin-top:224.85pt;width:116.25pt;height:11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" fillcolor="#c6d9f1 [671]">
                <v:textbox>
                  <w:txbxContent>
                    <w:p w14:paraId="57F4E481" w14:textId="77777777" w:rsidR="00FD4858" w:rsidRPr="00834E48" w:rsidRDefault="00FD4858" w:rsidP="00FD485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68EF13A2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14:paraId="36D127D6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14:paraId="10F20B7F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hristine Warnke</w:t>
                      </w:r>
                    </w:p>
                    <w:p w14:paraId="600A110B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14:paraId="7D3CB67F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14:paraId="1D322EBC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14:paraId="29379ADF" w14:textId="77777777" w:rsidR="00FD485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14:paraId="553D15CE" w14:textId="77777777" w:rsidR="00FD485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  <w:p w14:paraId="237A73E7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2BBD2642" w14:textId="77777777" w:rsidR="00FD4858" w:rsidRPr="00834E48" w:rsidRDefault="00FD4858" w:rsidP="00FD485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="00092D0C" w:rsidRPr="008575D3">
        <w:rPr>
          <w:rFonts w:ascii="Times New Roman" w:hAnsi="Times New Roman"/>
          <w:b/>
        </w:rPr>
        <w:t xml:space="preserve"> A.M.</w:t>
      </w:r>
    </w:p>
    <w:p w14:paraId="47DF1049" w14:textId="1F81AFB9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03A7C25A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Call to Order – 10:</w:t>
      </w:r>
      <w:r w:rsidR="003065FB" w:rsidRPr="080E7A38">
        <w:rPr>
          <w:rFonts w:ascii="Times New Roman" w:hAnsi="Times New Roman"/>
          <w:sz w:val="22"/>
          <w:szCs w:val="22"/>
        </w:rPr>
        <w:t>0</w:t>
      </w:r>
      <w:r w:rsidRPr="080E7A38">
        <w:rPr>
          <w:rFonts w:ascii="Times New Roman" w:hAnsi="Times New Roman"/>
          <w:sz w:val="22"/>
          <w:szCs w:val="22"/>
        </w:rPr>
        <w:t>0 am</w:t>
      </w:r>
    </w:p>
    <w:p w14:paraId="099A16FC" w14:textId="71D91493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5C2C3FA8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48631BF5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32FE972B" w:rsidR="00092D0C" w:rsidRPr="003B0013" w:rsidRDefault="00092D0C" w:rsidP="00121A9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Minutes – Draft, </w:t>
      </w:r>
      <w:r w:rsidR="00B37251">
        <w:rPr>
          <w:rFonts w:ascii="Times New Roman" w:hAnsi="Times New Roman"/>
          <w:sz w:val="22"/>
          <w:szCs w:val="22"/>
        </w:rPr>
        <w:t>September 14</w:t>
      </w:r>
      <w:r w:rsidR="004E5299" w:rsidRPr="080E7A38">
        <w:rPr>
          <w:rFonts w:ascii="Times New Roman" w:hAnsi="Times New Roman"/>
          <w:sz w:val="22"/>
          <w:szCs w:val="22"/>
        </w:rPr>
        <w:t>, 202</w:t>
      </w:r>
      <w:r w:rsidR="00DF6AC5">
        <w:rPr>
          <w:rFonts w:ascii="Times New Roman" w:hAnsi="Times New Roman"/>
          <w:sz w:val="22"/>
          <w:szCs w:val="22"/>
        </w:rPr>
        <w:t>1</w:t>
      </w:r>
      <w:r w:rsidR="5FAD0A4D" w:rsidRPr="080E7A38">
        <w:rPr>
          <w:rFonts w:ascii="Times New Roman" w:hAnsi="Times New Roman"/>
          <w:sz w:val="22"/>
          <w:szCs w:val="22"/>
        </w:rPr>
        <w:t xml:space="preserve"> </w:t>
      </w:r>
    </w:p>
    <w:p w14:paraId="73E40D01" w14:textId="776083F5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7E17B058" w14:textId="7728C6B0" w:rsidR="00D20EC0" w:rsidRPr="009525EB" w:rsidRDefault="006C0A8E" w:rsidP="009525E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3D1C8128">
                <wp:simplePos x="0" y="0"/>
                <wp:positionH relativeFrom="margin">
                  <wp:posOffset>4324350</wp:posOffset>
                </wp:positionH>
                <wp:positionV relativeFrom="paragraph">
                  <wp:posOffset>5715</wp:posOffset>
                </wp:positionV>
                <wp:extent cx="2035503" cy="1104900"/>
                <wp:effectExtent l="0" t="0" r="2222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503" cy="11049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0A248" w14:textId="1A83D157" w:rsidR="004F7170" w:rsidRPr="007D11FC" w:rsidRDefault="004F7170" w:rsidP="004F717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3B5E7B39" w14:textId="56D4FB7C" w:rsidR="004F7170" w:rsidRPr="0093408D" w:rsidRDefault="00C97687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="008A7D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8A7D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</w:t>
                            </w:r>
                            <w:r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1</w:t>
                            </w:r>
                          </w:p>
                          <w:p w14:paraId="32AA1618" w14:textId="19D3D7CB" w:rsidR="004F7170" w:rsidRPr="0093408D" w:rsidRDefault="00C97687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="008A7D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8A7D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4</w:t>
                            </w:r>
                            <w:r w:rsidR="00D8388C"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1</w:t>
                            </w:r>
                          </w:p>
                          <w:p w14:paraId="249A5215" w14:textId="77777777" w:rsidR="004F7170" w:rsidRDefault="004F7170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1FB748F" w14:textId="5D422365" w:rsidR="000A6108" w:rsidRPr="00EB5610" w:rsidRDefault="00A22D73" w:rsidP="000A610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REEA</w:t>
                            </w:r>
                          </w:p>
                          <w:p w14:paraId="0EECEAE1" w14:textId="24CAB0A9" w:rsidR="000A6108" w:rsidRDefault="00771256" w:rsidP="000A6108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0</w:t>
                            </w:r>
                            <w:r w:rsidR="004850ED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 w:rsidR="00C9768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7</w:t>
                            </w:r>
                            <w:r w:rsidR="004850ED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-1</w:t>
                            </w:r>
                            <w:r w:rsidR="00C9768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0A6108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1</w:t>
                            </w:r>
                            <w:r w:rsidR="000A610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tlanta, GA</w:t>
                            </w:r>
                          </w:p>
                          <w:p w14:paraId="2C3D3EAE" w14:textId="77777777" w:rsidR="00B45AB0" w:rsidRDefault="00B45AB0" w:rsidP="007C760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50577" id="Text Box 1" o:spid="_x0000_s1027" type="#_x0000_t202" style="position:absolute;left:0;text-align:left;margin-left:340.5pt;margin-top:.45pt;width:160.3pt;height:87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" fillcolor="#c5e0b3">
                <v:textbox>
                  <w:txbxContent>
                    <w:p w14:paraId="2800A248" w14:textId="1A83D157" w:rsidR="004F7170" w:rsidRPr="007D11FC" w:rsidRDefault="004F7170" w:rsidP="004F717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3B5E7B39" w14:textId="56D4FB7C" w:rsidR="004F7170" w:rsidRPr="0093408D" w:rsidRDefault="00C97687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="008A7D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8A7D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9</w:t>
                      </w:r>
                      <w:r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1</w:t>
                      </w:r>
                    </w:p>
                    <w:p w14:paraId="32AA1618" w14:textId="19D3D7CB" w:rsidR="004F7170" w:rsidRPr="0093408D" w:rsidRDefault="00C97687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="008A7D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8A7D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4</w:t>
                      </w:r>
                      <w:r w:rsidR="00D8388C"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1</w:t>
                      </w:r>
                    </w:p>
                    <w:p w14:paraId="249A5215" w14:textId="77777777" w:rsidR="004F7170" w:rsidRDefault="004F7170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31FB748F" w14:textId="5D422365" w:rsidR="000A6108" w:rsidRPr="00EB5610" w:rsidRDefault="00A22D73" w:rsidP="000A6108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REEA</w:t>
                      </w:r>
                    </w:p>
                    <w:p w14:paraId="0EECEAE1" w14:textId="24CAB0A9" w:rsidR="000A6108" w:rsidRDefault="00771256" w:rsidP="000A6108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0</w:t>
                      </w:r>
                      <w:r w:rsidR="004850ED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 w:rsidR="00C97687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7</w:t>
                      </w:r>
                      <w:r w:rsidR="004850ED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-1</w:t>
                      </w:r>
                      <w:r w:rsidR="00C97687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0A6108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1</w:t>
                      </w:r>
                      <w:r w:rsidR="000A6108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Atlanta, GA</w:t>
                      </w:r>
                    </w:p>
                    <w:p w14:paraId="2C3D3EAE" w14:textId="77777777" w:rsidR="00B45AB0" w:rsidRDefault="00B45AB0" w:rsidP="007C760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="00D20EC0" w:rsidRPr="009525EB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14:paraId="35E40D6C" w14:textId="0845C1CF" w:rsidR="00CA4904" w:rsidRPr="003B0013" w:rsidRDefault="00CA4904" w:rsidP="00CA4904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14:paraId="76DF9AC1" w14:textId="4E1D50C3" w:rsidR="00371CA4" w:rsidRDefault="00371CA4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udget Update</w:t>
      </w:r>
    </w:p>
    <w:p w14:paraId="4F3D1795" w14:textId="2455D6CC" w:rsidR="00371CA4" w:rsidRDefault="00371CA4" w:rsidP="00371CA4">
      <w:pPr>
        <w:ind w:left="720"/>
        <w:rPr>
          <w:rFonts w:ascii="Times New Roman" w:hAnsi="Times New Roman"/>
          <w:sz w:val="22"/>
          <w:szCs w:val="22"/>
        </w:rPr>
      </w:pPr>
    </w:p>
    <w:p w14:paraId="7BAD171B" w14:textId="060A9E2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36ED4CB1" w:rsidR="00092D0C" w:rsidRDefault="003065FB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2A2EBB2" w14:textId="6418110F" w:rsidR="61E5E5E2" w:rsidRDefault="00092D0C" w:rsidP="00CA490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53D9A17D" w14:textId="61CF6DD7" w:rsidR="00CA4904" w:rsidRPr="00CA4904" w:rsidRDefault="00CA4904" w:rsidP="00CA490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65C87B95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216EC2FE" w14:textId="6AAD70CF" w:rsidR="000A2761" w:rsidRDefault="00092D0C" w:rsidP="0010164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3059B71C" w14:textId="542C3E8B" w:rsidR="00D10A7C" w:rsidRDefault="008A7D70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EA</w:t>
      </w:r>
      <w:r w:rsidR="002F2792">
        <w:rPr>
          <w:rFonts w:ascii="Times New Roman" w:hAnsi="Times New Roman"/>
          <w:sz w:val="22"/>
          <w:szCs w:val="22"/>
        </w:rPr>
        <w:t xml:space="preserve"> </w:t>
      </w:r>
      <w:r w:rsidR="000457E6">
        <w:rPr>
          <w:rFonts w:ascii="Times New Roman" w:hAnsi="Times New Roman"/>
          <w:sz w:val="22"/>
          <w:szCs w:val="22"/>
        </w:rPr>
        <w:t xml:space="preserve">20201 </w:t>
      </w:r>
      <w:r w:rsidR="002F2792" w:rsidRPr="002F2792">
        <w:rPr>
          <w:rFonts w:ascii="Times New Roman" w:hAnsi="Times New Roman"/>
          <w:sz w:val="22"/>
          <w:szCs w:val="22"/>
        </w:rPr>
        <w:t>Annual Conference</w:t>
      </w:r>
      <w:r w:rsidR="001C6C00">
        <w:rPr>
          <w:rFonts w:ascii="Times New Roman" w:hAnsi="Times New Roman"/>
          <w:sz w:val="22"/>
          <w:szCs w:val="22"/>
        </w:rPr>
        <w:t xml:space="preserve"> Report</w:t>
      </w:r>
    </w:p>
    <w:p w14:paraId="40684891" w14:textId="6785C8AA" w:rsidR="000457E6" w:rsidRPr="00DC7CD1" w:rsidRDefault="000457E6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0457E6">
        <w:rPr>
          <w:rFonts w:ascii="Times New Roman" w:hAnsi="Times New Roman"/>
          <w:sz w:val="22"/>
          <w:szCs w:val="22"/>
        </w:rPr>
        <w:t xml:space="preserve">ARELLO </w:t>
      </w:r>
      <w:r>
        <w:rPr>
          <w:rFonts w:ascii="Times New Roman" w:hAnsi="Times New Roman"/>
          <w:sz w:val="22"/>
          <w:szCs w:val="22"/>
        </w:rPr>
        <w:t xml:space="preserve">2021 </w:t>
      </w:r>
      <w:r w:rsidRPr="000457E6">
        <w:rPr>
          <w:rFonts w:ascii="Times New Roman" w:hAnsi="Times New Roman"/>
          <w:sz w:val="22"/>
          <w:szCs w:val="22"/>
        </w:rPr>
        <w:t>Annual Meeting</w:t>
      </w:r>
      <w:r>
        <w:rPr>
          <w:rFonts w:ascii="Times New Roman" w:hAnsi="Times New Roman"/>
          <w:sz w:val="22"/>
          <w:szCs w:val="22"/>
        </w:rPr>
        <w:t xml:space="preserve"> Report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4EFF9F70" w14:textId="47321DF7" w:rsidR="000B5ABF" w:rsidRPr="00371CA4" w:rsidRDefault="000B5ABF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80E7A38">
        <w:rPr>
          <w:rFonts w:ascii="Times New Roman" w:hAnsi="Times New Roman"/>
          <w:sz w:val="22"/>
          <w:szCs w:val="22"/>
        </w:rPr>
        <w:t xml:space="preserve">to </w:t>
      </w: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80E7A3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80E7A3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6E2885AE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68B4763A" w14:textId="41825377" w:rsidR="00371CA4" w:rsidRDefault="00371CA4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commendations</w:t>
      </w:r>
    </w:p>
    <w:p w14:paraId="184D67C2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2AB31423" w14:textId="6D9CF362" w:rsidR="00371CA4" w:rsidRPr="006C0020" w:rsidRDefault="00371CA4" w:rsidP="006C0020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pplications for Licensure</w:t>
      </w:r>
    </w:p>
    <w:p w14:paraId="50E0D239" w14:textId="133EA926" w:rsidR="00371CA4" w:rsidRPr="005C5B10" w:rsidRDefault="00371CA4" w:rsidP="00371CA4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371CA4">
        <w:rPr>
          <w:rFonts w:ascii="Times New Roman" w:hAnsi="Times New Roman"/>
          <w:sz w:val="22"/>
          <w:szCs w:val="22"/>
        </w:rPr>
        <w:t>Legal Recommendations for complaints</w:t>
      </w:r>
      <w:r w:rsidR="002D7332">
        <w:rPr>
          <w:rFonts w:ascii="Times New Roman" w:hAnsi="Times New Roman"/>
          <w:sz w:val="22"/>
          <w:szCs w:val="22"/>
        </w:rPr>
        <w:t xml:space="preserve"> and Legal Matters</w:t>
      </w:r>
    </w:p>
    <w:p w14:paraId="39D14BAF" w14:textId="77777777" w:rsidR="000B5ABF" w:rsidRPr="00550588" w:rsidRDefault="000B5ABF" w:rsidP="000B5ABF">
      <w:pPr>
        <w:ind w:left="720"/>
        <w:rPr>
          <w:rFonts w:ascii="Times New Roman" w:hAnsi="Times New Roman"/>
          <w:sz w:val="22"/>
          <w:szCs w:val="22"/>
        </w:rPr>
      </w:pPr>
    </w:p>
    <w:p w14:paraId="1BD1D9F1" w14:textId="4ABB521C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djourn</w:t>
      </w:r>
    </w:p>
    <w:p w14:paraId="3894C4F9" w14:textId="3B4D1D89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660F2E64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1D4186">
        <w:rPr>
          <w:rFonts w:ascii="Times New Roman" w:hAnsi="Times New Roman"/>
          <w:sz w:val="20"/>
          <w:szCs w:val="20"/>
        </w:rPr>
        <w:t>November 9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6964AE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2C471" w14:textId="77777777" w:rsidR="00115E4B" w:rsidRDefault="00115E4B" w:rsidP="00BE55D9">
      <w:r>
        <w:separator/>
      </w:r>
    </w:p>
  </w:endnote>
  <w:endnote w:type="continuationSeparator" w:id="0">
    <w:p w14:paraId="0C0E4A5F" w14:textId="77777777" w:rsidR="00115E4B" w:rsidRDefault="00115E4B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080E7A38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3961DE2F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53BC5" w14:textId="77777777" w:rsidR="00115E4B" w:rsidRDefault="00115E4B" w:rsidP="00BE55D9">
      <w:r>
        <w:separator/>
      </w:r>
    </w:p>
  </w:footnote>
  <w:footnote w:type="continuationSeparator" w:id="0">
    <w:p w14:paraId="746465CD" w14:textId="77777777" w:rsidR="00115E4B" w:rsidRDefault="00115E4B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374F9"/>
    <w:rsid w:val="000457E6"/>
    <w:rsid w:val="0005385B"/>
    <w:rsid w:val="00071127"/>
    <w:rsid w:val="000778F0"/>
    <w:rsid w:val="00092D0C"/>
    <w:rsid w:val="00095898"/>
    <w:rsid w:val="000A2761"/>
    <w:rsid w:val="000A3244"/>
    <w:rsid w:val="000A6108"/>
    <w:rsid w:val="000B5ABF"/>
    <w:rsid w:val="000C0951"/>
    <w:rsid w:val="000D077F"/>
    <w:rsid w:val="000D7DDB"/>
    <w:rsid w:val="000E4E40"/>
    <w:rsid w:val="0010164F"/>
    <w:rsid w:val="0010254F"/>
    <w:rsid w:val="00113E74"/>
    <w:rsid w:val="00115E4B"/>
    <w:rsid w:val="00121A9E"/>
    <w:rsid w:val="00121F7F"/>
    <w:rsid w:val="00126B5B"/>
    <w:rsid w:val="001423E1"/>
    <w:rsid w:val="001456E9"/>
    <w:rsid w:val="00181156"/>
    <w:rsid w:val="00182E29"/>
    <w:rsid w:val="00190452"/>
    <w:rsid w:val="0019144D"/>
    <w:rsid w:val="00194AC2"/>
    <w:rsid w:val="00195CC6"/>
    <w:rsid w:val="001B2D7B"/>
    <w:rsid w:val="001B4E95"/>
    <w:rsid w:val="001C239D"/>
    <w:rsid w:val="001C6C00"/>
    <w:rsid w:val="001C70C9"/>
    <w:rsid w:val="001D4186"/>
    <w:rsid w:val="001D7EB0"/>
    <w:rsid w:val="001E0DAB"/>
    <w:rsid w:val="001F62E9"/>
    <w:rsid w:val="00213AB1"/>
    <w:rsid w:val="002176B5"/>
    <w:rsid w:val="002202F8"/>
    <w:rsid w:val="00230E3D"/>
    <w:rsid w:val="00247FAD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2792"/>
    <w:rsid w:val="002F7797"/>
    <w:rsid w:val="003065FB"/>
    <w:rsid w:val="00333496"/>
    <w:rsid w:val="003359D0"/>
    <w:rsid w:val="00346DA6"/>
    <w:rsid w:val="00360042"/>
    <w:rsid w:val="00370936"/>
    <w:rsid w:val="00371CA4"/>
    <w:rsid w:val="003936A8"/>
    <w:rsid w:val="003B0D7F"/>
    <w:rsid w:val="003E070B"/>
    <w:rsid w:val="003E29A6"/>
    <w:rsid w:val="003F1291"/>
    <w:rsid w:val="003F6EE8"/>
    <w:rsid w:val="00406E2B"/>
    <w:rsid w:val="0041405F"/>
    <w:rsid w:val="004153D6"/>
    <w:rsid w:val="0042209B"/>
    <w:rsid w:val="0042421F"/>
    <w:rsid w:val="00432ACE"/>
    <w:rsid w:val="0043334C"/>
    <w:rsid w:val="0046254B"/>
    <w:rsid w:val="00484F23"/>
    <w:rsid w:val="004850ED"/>
    <w:rsid w:val="00496C75"/>
    <w:rsid w:val="00497B28"/>
    <w:rsid w:val="004A55E0"/>
    <w:rsid w:val="004C0FC9"/>
    <w:rsid w:val="004D66E7"/>
    <w:rsid w:val="004E5299"/>
    <w:rsid w:val="004F07CF"/>
    <w:rsid w:val="004F287A"/>
    <w:rsid w:val="004F5250"/>
    <w:rsid w:val="004F7170"/>
    <w:rsid w:val="0050372B"/>
    <w:rsid w:val="00524D1A"/>
    <w:rsid w:val="00532F9E"/>
    <w:rsid w:val="00542C84"/>
    <w:rsid w:val="00550588"/>
    <w:rsid w:val="0055533B"/>
    <w:rsid w:val="0055543E"/>
    <w:rsid w:val="00564445"/>
    <w:rsid w:val="005646CB"/>
    <w:rsid w:val="0056529A"/>
    <w:rsid w:val="0057401D"/>
    <w:rsid w:val="00582EBC"/>
    <w:rsid w:val="005832F6"/>
    <w:rsid w:val="00586C4D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3C50"/>
    <w:rsid w:val="006054CD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343C"/>
    <w:rsid w:val="006E4990"/>
    <w:rsid w:val="006E7335"/>
    <w:rsid w:val="007031EA"/>
    <w:rsid w:val="00707D3C"/>
    <w:rsid w:val="007154E2"/>
    <w:rsid w:val="00724C5A"/>
    <w:rsid w:val="00730667"/>
    <w:rsid w:val="0074198F"/>
    <w:rsid w:val="00757DB6"/>
    <w:rsid w:val="007676A5"/>
    <w:rsid w:val="00771256"/>
    <w:rsid w:val="007A1188"/>
    <w:rsid w:val="007A29DA"/>
    <w:rsid w:val="007C7604"/>
    <w:rsid w:val="007E2A7A"/>
    <w:rsid w:val="008014F3"/>
    <w:rsid w:val="00816706"/>
    <w:rsid w:val="00820538"/>
    <w:rsid w:val="008251D5"/>
    <w:rsid w:val="00827362"/>
    <w:rsid w:val="00834E48"/>
    <w:rsid w:val="00836CC4"/>
    <w:rsid w:val="008428D1"/>
    <w:rsid w:val="00847EE8"/>
    <w:rsid w:val="00851F65"/>
    <w:rsid w:val="0085291F"/>
    <w:rsid w:val="00855101"/>
    <w:rsid w:val="0085601A"/>
    <w:rsid w:val="00856E60"/>
    <w:rsid w:val="00864487"/>
    <w:rsid w:val="00893B7B"/>
    <w:rsid w:val="008A1BD9"/>
    <w:rsid w:val="008A7D70"/>
    <w:rsid w:val="008B2620"/>
    <w:rsid w:val="008C4C3C"/>
    <w:rsid w:val="008E204A"/>
    <w:rsid w:val="008E6629"/>
    <w:rsid w:val="00920FB4"/>
    <w:rsid w:val="00921C8F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4742"/>
    <w:rsid w:val="009C5054"/>
    <w:rsid w:val="009D1854"/>
    <w:rsid w:val="009D4546"/>
    <w:rsid w:val="009D5739"/>
    <w:rsid w:val="009F4C26"/>
    <w:rsid w:val="00A004B6"/>
    <w:rsid w:val="00A02E8C"/>
    <w:rsid w:val="00A03319"/>
    <w:rsid w:val="00A041EF"/>
    <w:rsid w:val="00A07F35"/>
    <w:rsid w:val="00A11537"/>
    <w:rsid w:val="00A17D6C"/>
    <w:rsid w:val="00A200CA"/>
    <w:rsid w:val="00A22D73"/>
    <w:rsid w:val="00A50127"/>
    <w:rsid w:val="00A673EE"/>
    <w:rsid w:val="00A86711"/>
    <w:rsid w:val="00AC3C01"/>
    <w:rsid w:val="00AD03C4"/>
    <w:rsid w:val="00AE090E"/>
    <w:rsid w:val="00AF1BA5"/>
    <w:rsid w:val="00AF31A3"/>
    <w:rsid w:val="00B05C06"/>
    <w:rsid w:val="00B12240"/>
    <w:rsid w:val="00B16EA3"/>
    <w:rsid w:val="00B24CAC"/>
    <w:rsid w:val="00B37251"/>
    <w:rsid w:val="00B441A7"/>
    <w:rsid w:val="00B451F3"/>
    <w:rsid w:val="00B45AB0"/>
    <w:rsid w:val="00B533CF"/>
    <w:rsid w:val="00B62C74"/>
    <w:rsid w:val="00B66151"/>
    <w:rsid w:val="00B67AFC"/>
    <w:rsid w:val="00B73004"/>
    <w:rsid w:val="00B74AF1"/>
    <w:rsid w:val="00B80ACA"/>
    <w:rsid w:val="00B97867"/>
    <w:rsid w:val="00BC02BF"/>
    <w:rsid w:val="00BE4D42"/>
    <w:rsid w:val="00BE55D9"/>
    <w:rsid w:val="00C17FAE"/>
    <w:rsid w:val="00C20A48"/>
    <w:rsid w:val="00C470C3"/>
    <w:rsid w:val="00C47DE6"/>
    <w:rsid w:val="00C86973"/>
    <w:rsid w:val="00C92DB6"/>
    <w:rsid w:val="00C97687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E58F5"/>
    <w:rsid w:val="00CF311E"/>
    <w:rsid w:val="00D10A7C"/>
    <w:rsid w:val="00D1614E"/>
    <w:rsid w:val="00D20EC0"/>
    <w:rsid w:val="00D23383"/>
    <w:rsid w:val="00D313E4"/>
    <w:rsid w:val="00D57607"/>
    <w:rsid w:val="00D8388C"/>
    <w:rsid w:val="00D85FB2"/>
    <w:rsid w:val="00D92882"/>
    <w:rsid w:val="00D943EB"/>
    <w:rsid w:val="00DC451B"/>
    <w:rsid w:val="00DC7CD1"/>
    <w:rsid w:val="00DF34D5"/>
    <w:rsid w:val="00DF6AC5"/>
    <w:rsid w:val="00DF76C9"/>
    <w:rsid w:val="00E13200"/>
    <w:rsid w:val="00E26FCB"/>
    <w:rsid w:val="00E274A1"/>
    <w:rsid w:val="00E344B3"/>
    <w:rsid w:val="00E37459"/>
    <w:rsid w:val="00E4469E"/>
    <w:rsid w:val="00E52486"/>
    <w:rsid w:val="00E820A2"/>
    <w:rsid w:val="00E91A2C"/>
    <w:rsid w:val="00EB7BFB"/>
    <w:rsid w:val="00F11678"/>
    <w:rsid w:val="00F12EC2"/>
    <w:rsid w:val="00F16467"/>
    <w:rsid w:val="00F24DD0"/>
    <w:rsid w:val="00F41DFA"/>
    <w:rsid w:val="00F47BBD"/>
    <w:rsid w:val="00F55EEE"/>
    <w:rsid w:val="00F62D73"/>
    <w:rsid w:val="00F7090B"/>
    <w:rsid w:val="00F746A6"/>
    <w:rsid w:val="00FA3252"/>
    <w:rsid w:val="00FA37C6"/>
    <w:rsid w:val="00FB0399"/>
    <w:rsid w:val="00FB2311"/>
    <w:rsid w:val="00FC5460"/>
    <w:rsid w:val="00FC7F66"/>
    <w:rsid w:val="00FD0FB3"/>
    <w:rsid w:val="00FD21F7"/>
    <w:rsid w:val="00FD3438"/>
    <w:rsid w:val="00FD4858"/>
    <w:rsid w:val="00FF0762"/>
    <w:rsid w:val="00FF7815"/>
    <w:rsid w:val="058BBB64"/>
    <w:rsid w:val="080E7A38"/>
    <w:rsid w:val="0A6E4D83"/>
    <w:rsid w:val="0F08F94D"/>
    <w:rsid w:val="16D6A2A4"/>
    <w:rsid w:val="1E0A0FFB"/>
    <w:rsid w:val="20EED0DE"/>
    <w:rsid w:val="21F1AE21"/>
    <w:rsid w:val="224E9E7D"/>
    <w:rsid w:val="22DB38B7"/>
    <w:rsid w:val="28E30E11"/>
    <w:rsid w:val="2D1C02B4"/>
    <w:rsid w:val="2F20EFEF"/>
    <w:rsid w:val="30361B5E"/>
    <w:rsid w:val="31F20488"/>
    <w:rsid w:val="32F28B1D"/>
    <w:rsid w:val="3B890E34"/>
    <w:rsid w:val="3E0C29D6"/>
    <w:rsid w:val="3E97466A"/>
    <w:rsid w:val="3F320A78"/>
    <w:rsid w:val="403316CB"/>
    <w:rsid w:val="40A82C6A"/>
    <w:rsid w:val="410471F0"/>
    <w:rsid w:val="415A7513"/>
    <w:rsid w:val="44E69A68"/>
    <w:rsid w:val="46065E8A"/>
    <w:rsid w:val="4627C1F1"/>
    <w:rsid w:val="5051F169"/>
    <w:rsid w:val="516B8EA1"/>
    <w:rsid w:val="53176BE4"/>
    <w:rsid w:val="5FAD0A4D"/>
    <w:rsid w:val="5FD9B16F"/>
    <w:rsid w:val="61E5E5E2"/>
    <w:rsid w:val="653C07A3"/>
    <w:rsid w:val="6944B841"/>
    <w:rsid w:val="6C1271E0"/>
    <w:rsid w:val="6E5E3D35"/>
    <w:rsid w:val="6EEF73CB"/>
    <w:rsid w:val="75361A70"/>
    <w:rsid w:val="76F5E954"/>
    <w:rsid w:val="78BB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8</cp:revision>
  <cp:lastPrinted>2020-02-11T12:40:00Z</cp:lastPrinted>
  <dcterms:created xsi:type="dcterms:W3CDTF">2021-10-06T16:16:00Z</dcterms:created>
  <dcterms:modified xsi:type="dcterms:W3CDTF">2021-10-06T17:11:00Z</dcterms:modified>
</cp:coreProperties>
</file>